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dhir sing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dh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ng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67 green knolls driv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dhirsingh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3474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naksh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anv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nika nada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0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nna nada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